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0A929" w14:textId="3703DC00" w:rsidR="00F66C9E" w:rsidRDefault="00F66C9E" w:rsidP="00307C53">
      <w:pPr>
        <w:jc w:val="center"/>
      </w:pPr>
    </w:p>
    <w:p w14:paraId="3D4A4CAA" w14:textId="666BE7A7" w:rsidR="00B22209" w:rsidRDefault="00B22209" w:rsidP="00307C53">
      <w:pPr>
        <w:jc w:val="center"/>
      </w:pPr>
      <w:bookmarkStart w:id="0" w:name="_GoBack"/>
      <w:r>
        <w:rPr>
          <w:noProof/>
        </w:rPr>
        <w:drawing>
          <wp:inline distT="0" distB="0" distL="0" distR="0" wp14:anchorId="54A2DFF6" wp14:editId="76FF9AB5">
            <wp:extent cx="5695950" cy="4262438"/>
            <wp:effectExtent l="0" t="0" r="0" b="508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96E05F0F-511B-4093-803B-223D1F686D0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End w:id="0"/>
    </w:p>
    <w:sectPr w:rsidR="00B22209" w:rsidSect="00307C53">
      <w:pgSz w:w="12240" w:h="15840"/>
      <w:pgMar w:top="1440" w:right="144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zIxtjAxM7EwNTNQ0lEKTi0uzszPAykwrQUAPWiefiwAAAA="/>
  </w:docVars>
  <w:rsids>
    <w:rsidRoot w:val="00F66C9E"/>
    <w:rsid w:val="0006192F"/>
    <w:rsid w:val="00244EE2"/>
    <w:rsid w:val="00307C53"/>
    <w:rsid w:val="004047E5"/>
    <w:rsid w:val="004B66F0"/>
    <w:rsid w:val="008644B7"/>
    <w:rsid w:val="00B22209"/>
    <w:rsid w:val="00B9350E"/>
    <w:rsid w:val="00D23EF4"/>
    <w:rsid w:val="00EA1A1A"/>
    <w:rsid w:val="00F66C9E"/>
    <w:rsid w:val="00FF3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6AB62"/>
  <w15:chartTrackingRefBased/>
  <w15:docId w15:val="{020284B5-9C26-4A66-98A9-2E124ED19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1UNIVERSITY%20OF%20PRETORIA_April%202019\10%20REVIEW%20PAPER\1_MTB_REVIEW_ETHIOPIA_2000-2018\1=DRUG%20RESISTANCE_RATE%20&amp;%20GENE%20MUTATION_META-ANALYSIS_TB_IN_ETHIOPIA\5-JOURNAL%20OF%20GLOBAL%20ANTIBIOTICS%20RESISTANCE\1_R2\Fig%20S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050" b="0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Additional file: Figure S1: Frequency of RIF and INH resistance, and MDR-TB, and the gene mutations associated with resistance to these anti-TB drugs</a:t>
            </a:r>
            <a:endParaRPr lang="en-US" sz="900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Any anti-TB resistanc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Sheet1!$B$2</c:f>
              <c:numCache>
                <c:formatCode>General</c:formatCode>
                <c:ptCount val="1"/>
                <c:pt idx="0">
                  <c:v>10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389-4AE7-BE65-E2C867079346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INH-resistanc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Sheet1!$B$3</c:f>
              <c:numCache>
                <c:formatCode>General</c:formatCode>
                <c:ptCount val="1"/>
                <c:pt idx="0">
                  <c:v>9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389-4AE7-BE65-E2C867079346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RIF-resistanc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val>
            <c:numRef>
              <c:f>Sheet1!$B$4</c:f>
              <c:numCache>
                <c:formatCode>General</c:formatCode>
                <c:ptCount val="1"/>
                <c:pt idx="0">
                  <c:v>84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389-4AE7-BE65-E2C867079346}"/>
            </c:ext>
          </c:extLst>
        </c:ser>
        <c:ser>
          <c:idx val="3"/>
          <c:order val="3"/>
          <c:tx>
            <c:strRef>
              <c:f>Sheet1!$A$5</c:f>
              <c:strCache>
                <c:ptCount val="1"/>
                <c:pt idx="0">
                  <c:v>MDR-TB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val>
            <c:numRef>
              <c:f>Sheet1!$B$5</c:f>
              <c:numCache>
                <c:formatCode>General</c:formatCode>
                <c:ptCount val="1"/>
                <c:pt idx="0">
                  <c:v>7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389-4AE7-BE65-E2C867079346}"/>
            </c:ext>
          </c:extLst>
        </c:ser>
        <c:ser>
          <c:idx val="4"/>
          <c:order val="4"/>
          <c:tx>
            <c:strRef>
              <c:f>Sheet1!$A$6</c:f>
              <c:strCache>
                <c:ptCount val="1"/>
                <c:pt idx="0">
                  <c:v>katG-mutat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val>
            <c:numRef>
              <c:f>Sheet1!$B$6</c:f>
              <c:numCache>
                <c:formatCode>General</c:formatCode>
                <c:ptCount val="1"/>
                <c:pt idx="0">
                  <c:v>84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389-4AE7-BE65-E2C867079346}"/>
            </c:ext>
          </c:extLst>
        </c:ser>
        <c:ser>
          <c:idx val="5"/>
          <c:order val="5"/>
          <c:tx>
            <c:strRef>
              <c:f>Sheet1!$A$7</c:f>
              <c:strCache>
                <c:ptCount val="1"/>
                <c:pt idx="0">
                  <c:v>inhA-mutation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val>
            <c:numRef>
              <c:f>Sheet1!$B$7</c:f>
              <c:numCache>
                <c:formatCode>General</c:formatCode>
                <c:ptCount val="1"/>
                <c:pt idx="0">
                  <c:v>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9389-4AE7-BE65-E2C867079346}"/>
            </c:ext>
          </c:extLst>
        </c:ser>
        <c:ser>
          <c:idx val="6"/>
          <c:order val="6"/>
          <c:tx>
            <c:strRef>
              <c:f>Sheet1!$A$8</c:f>
              <c:strCache>
                <c:ptCount val="1"/>
                <c:pt idx="0">
                  <c:v>katG+inhA-mutation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B$8</c:f>
              <c:numCache>
                <c:formatCode>General</c:formatCode>
                <c:ptCount val="1"/>
                <c:pt idx="0">
                  <c:v>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9389-4AE7-BE65-E2C867079346}"/>
            </c:ext>
          </c:extLst>
        </c:ser>
        <c:ser>
          <c:idx val="7"/>
          <c:order val="7"/>
          <c:tx>
            <c:strRef>
              <c:f>Sheet1!$A$9</c:f>
              <c:strCache>
                <c:ptCount val="1"/>
                <c:pt idx="0">
                  <c:v>rpoB-mutation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B$9</c:f>
              <c:numCache>
                <c:formatCode>General</c:formatCode>
                <c:ptCount val="1"/>
                <c:pt idx="0">
                  <c:v>7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9389-4AE7-BE65-E2C8670793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68908496"/>
        <c:axId val="268909152"/>
      </c:barChart>
      <c:catAx>
        <c:axId val="26890849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68909152"/>
        <c:crosses val="autoZero"/>
        <c:auto val="1"/>
        <c:lblAlgn val="ctr"/>
        <c:lblOffset val="100"/>
        <c:noMultiLvlLbl val="0"/>
      </c:catAx>
      <c:valAx>
        <c:axId val="268909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e</a:t>
                </a:r>
                <a:r>
                  <a:rPr lang="en-US" baseline="0"/>
                  <a:t> (n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689084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ese</dc:creator>
  <cp:keywords/>
  <dc:description/>
  <cp:lastModifiedBy>Melese</cp:lastModifiedBy>
  <cp:revision>12</cp:revision>
  <dcterms:created xsi:type="dcterms:W3CDTF">2020-11-28T18:40:00Z</dcterms:created>
  <dcterms:modified xsi:type="dcterms:W3CDTF">2021-05-26T13:25:00Z</dcterms:modified>
</cp:coreProperties>
</file>